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9D6AF" w14:textId="77777777" w:rsidR="00B6394E" w:rsidRPr="003C28A4" w:rsidRDefault="00B6394E" w:rsidP="00B6394E">
      <w:pPr>
        <w:pStyle w:val="NormalWeb"/>
        <w:jc w:val="center"/>
      </w:pPr>
      <w:r w:rsidRPr="003C28A4">
        <w:t>CODING SAMPLE</w:t>
      </w:r>
    </w:p>
    <w:p w14:paraId="0D0DCFD8" w14:textId="0D8CF0EC" w:rsidR="00B6394E" w:rsidRPr="003C28A4" w:rsidRDefault="00B6394E" w:rsidP="00B6394E">
      <w:pPr>
        <w:pStyle w:val="NormalWeb"/>
        <w:jc w:val="both"/>
      </w:pPr>
      <w:r w:rsidRPr="003C28A4">
        <w:t xml:space="preserve">The following document is </w:t>
      </w:r>
      <w:r>
        <w:t>one of the coding tests that I completed</w:t>
      </w:r>
      <w:r w:rsidRPr="003C28A4">
        <w:t>. Th</w:t>
      </w:r>
      <w:r>
        <w:t xml:space="preserve">is test </w:t>
      </w:r>
      <w:r w:rsidRPr="003C28A4">
        <w:t xml:space="preserve">involves </w:t>
      </w:r>
      <w:r>
        <w:t xml:space="preserve">using Stata to clean, wrangle, and visualize data. </w:t>
      </w:r>
      <w:r w:rsidRPr="003C28A4">
        <w:t xml:space="preserve">The </w:t>
      </w:r>
      <w:r>
        <w:t>answers</w:t>
      </w:r>
      <w:r w:rsidRPr="003C28A4">
        <w:t xml:space="preserve"> </w:t>
      </w:r>
      <w:r>
        <w:t>are</w:t>
      </w:r>
      <w:r w:rsidRPr="003C28A4">
        <w:t xml:space="preserve"> my own work. Please do not distribute it without my permission. The folder can also be accessed on my GitHub</w:t>
      </w:r>
      <w:r>
        <w:t xml:space="preserve"> at </w:t>
      </w:r>
      <w:r w:rsidRPr="007561C8">
        <w:t>https://github.com/GGGGUKIM/Stata_codingsample</w:t>
      </w:r>
      <w:r>
        <w:t>4</w:t>
      </w:r>
      <w:r w:rsidRPr="003C28A4">
        <w:t>.</w:t>
      </w:r>
    </w:p>
    <w:p w14:paraId="08FBE802" w14:textId="77777777" w:rsidR="00851F64" w:rsidRDefault="00851F64" w:rsidP="00851F64">
      <w:pPr>
        <w:pStyle w:val="ListParagraph"/>
        <w:ind w:left="360"/>
      </w:pPr>
    </w:p>
    <w:p w14:paraId="26CB1D84" w14:textId="6E61C8AE" w:rsidR="008025D0" w:rsidRDefault="00851F64" w:rsidP="00851F64">
      <w:pPr>
        <w:jc w:val="both"/>
      </w:pPr>
      <w:r w:rsidRPr="00851F64">
        <w:rPr>
          <w:b/>
          <w:bCs/>
        </w:rPr>
        <w:t xml:space="preserve">2. </w:t>
      </w:r>
      <w:r w:rsidR="0013164D" w:rsidRPr="00851F64">
        <w:rPr>
          <w:b/>
          <w:bCs/>
        </w:rPr>
        <w:t>STATA test</w:t>
      </w:r>
      <w:r w:rsidRPr="00851F64">
        <w:rPr>
          <w:b/>
          <w:bCs/>
        </w:rPr>
        <w:t xml:space="preserve"> 1</w:t>
      </w:r>
      <w:r w:rsidR="00FD49B4" w:rsidRPr="00851F64">
        <w:rPr>
          <w:b/>
          <w:bCs/>
        </w:rPr>
        <w:t>.</w:t>
      </w:r>
      <w:r w:rsidR="00FD49B4">
        <w:t xml:space="preserve"> </w:t>
      </w:r>
      <w:r w:rsidR="00413498">
        <w:t xml:space="preserve">You will write a STATA do-file/program to generate </w:t>
      </w:r>
      <w:r w:rsidR="00A932EC">
        <w:t>bar charts</w:t>
      </w:r>
      <w:r w:rsidR="002D7499">
        <w:t xml:space="preserve"> for different indicators</w:t>
      </w:r>
      <w:r w:rsidR="00A932EC">
        <w:t xml:space="preserve">. </w:t>
      </w:r>
      <w:r w:rsidR="008E2041">
        <w:t>There are two data files, “</w:t>
      </w:r>
      <w:proofErr w:type="spellStart"/>
      <w:r w:rsidR="008E2041">
        <w:t>CPSDtest</w:t>
      </w:r>
      <w:r w:rsidR="009D3BCB">
        <w:t>_DD</w:t>
      </w:r>
      <w:r w:rsidR="008E2041">
        <w:t>.dta</w:t>
      </w:r>
      <w:proofErr w:type="spellEnd"/>
      <w:r w:rsidR="008E2041">
        <w:t>” and “CPSDindicators.xlsx”</w:t>
      </w:r>
      <w:r w:rsidR="009D49B6">
        <w:t xml:space="preserve">. </w:t>
      </w:r>
    </w:p>
    <w:p w14:paraId="730058B7" w14:textId="77777777" w:rsidR="008025D0" w:rsidRDefault="009D49B6" w:rsidP="008106A2">
      <w:pPr>
        <w:pStyle w:val="ListParagraph"/>
        <w:numPr>
          <w:ilvl w:val="0"/>
          <w:numId w:val="2"/>
        </w:numPr>
        <w:jc w:val="both"/>
      </w:pPr>
      <w:r>
        <w:t xml:space="preserve">Please reshape the </w:t>
      </w:r>
      <w:proofErr w:type="spellStart"/>
      <w:r>
        <w:t>dta</w:t>
      </w:r>
      <w:proofErr w:type="spellEnd"/>
      <w:r w:rsidR="00DC5B50">
        <w:t xml:space="preserve"> </w:t>
      </w:r>
      <w:r w:rsidR="0089073B">
        <w:t xml:space="preserve">file </w:t>
      </w:r>
      <w:r w:rsidR="00E352B2">
        <w:t xml:space="preserve">so that </w:t>
      </w:r>
      <w:r w:rsidR="0048595D">
        <w:t xml:space="preserve">for </w:t>
      </w:r>
      <w:r w:rsidR="00E352B2">
        <w:t xml:space="preserve">each </w:t>
      </w:r>
      <w:r w:rsidR="0048595D">
        <w:t xml:space="preserve">country, each year, </w:t>
      </w:r>
      <w:r w:rsidR="00821BD7">
        <w:t xml:space="preserve">there </w:t>
      </w:r>
      <w:r w:rsidR="00937432">
        <w:t xml:space="preserve">is one row for each indicator. </w:t>
      </w:r>
    </w:p>
    <w:p w14:paraId="53EEC782" w14:textId="0A68BA4B" w:rsidR="00724748" w:rsidRDefault="00937432" w:rsidP="008106A2">
      <w:pPr>
        <w:pStyle w:val="ListParagraph"/>
        <w:numPr>
          <w:ilvl w:val="0"/>
          <w:numId w:val="2"/>
        </w:numPr>
        <w:jc w:val="both"/>
      </w:pPr>
      <w:r>
        <w:t>Then merge the file with CPSDindicators</w:t>
      </w:r>
      <w:r w:rsidR="001B14D3">
        <w:t>.xlsx</w:t>
      </w:r>
      <w:r>
        <w:t xml:space="preserve"> by </w:t>
      </w:r>
      <w:r w:rsidR="004501CE">
        <w:t>indicator name (“</w:t>
      </w:r>
      <w:proofErr w:type="spellStart"/>
      <w:r w:rsidR="004501CE">
        <w:t>ind</w:t>
      </w:r>
      <w:proofErr w:type="spellEnd"/>
      <w:r w:rsidR="004501CE">
        <w:t xml:space="preserve">” in the excel file). </w:t>
      </w:r>
    </w:p>
    <w:p w14:paraId="4649F753" w14:textId="72ECA087" w:rsidR="005B36CC" w:rsidRDefault="00724748" w:rsidP="008106A2">
      <w:pPr>
        <w:pStyle w:val="ListParagraph"/>
        <w:numPr>
          <w:ilvl w:val="0"/>
          <w:numId w:val="2"/>
        </w:numPr>
        <w:jc w:val="both"/>
      </w:pPr>
      <w:r>
        <w:t xml:space="preserve">Drop </w:t>
      </w:r>
      <w:r w:rsidR="00E41A30">
        <w:t>indicators</w:t>
      </w:r>
      <w:r>
        <w:t xml:space="preserve"> </w:t>
      </w:r>
      <w:r w:rsidR="00C529C7">
        <w:t>with</w:t>
      </w:r>
      <w:r w:rsidR="005B36CC">
        <w:t xml:space="preserve"> chart type </w:t>
      </w:r>
      <w:r w:rsidR="00C529C7">
        <w:t>as</w:t>
      </w:r>
      <w:r w:rsidR="005B36CC">
        <w:t xml:space="preserve"> “line”.</w:t>
      </w:r>
    </w:p>
    <w:p w14:paraId="7295A152" w14:textId="77777777" w:rsidR="005B36CC" w:rsidRDefault="005B36CC" w:rsidP="008106A2">
      <w:pPr>
        <w:pStyle w:val="ListParagraph"/>
        <w:numPr>
          <w:ilvl w:val="0"/>
          <w:numId w:val="2"/>
        </w:numPr>
        <w:jc w:val="both"/>
      </w:pPr>
      <w:r>
        <w:t>Save</w:t>
      </w:r>
      <w:r w:rsidR="00EB7FBC">
        <w:t xml:space="preserve"> </w:t>
      </w:r>
      <w:r w:rsidR="00A932EC">
        <w:t>a</w:t>
      </w:r>
      <w:r w:rsidR="00EB7FBC">
        <w:t xml:space="preserve"> </w:t>
      </w:r>
      <w:r w:rsidR="00A932EC">
        <w:t>new</w:t>
      </w:r>
      <w:r w:rsidR="00EB7FBC">
        <w:t xml:space="preserve"> </w:t>
      </w:r>
      <w:proofErr w:type="spellStart"/>
      <w:r w:rsidR="00EB7FBC">
        <w:t>dta</w:t>
      </w:r>
      <w:proofErr w:type="spellEnd"/>
      <w:r w:rsidR="00EB7FBC">
        <w:t xml:space="preserve"> file</w:t>
      </w:r>
      <w:r w:rsidR="00A932EC">
        <w:t xml:space="preserve"> </w:t>
      </w:r>
      <w:r w:rsidR="00810CC6">
        <w:t>with all indicators for bar charts</w:t>
      </w:r>
      <w:r w:rsidR="00EB7FBC">
        <w:t xml:space="preserve">. </w:t>
      </w:r>
    </w:p>
    <w:p w14:paraId="03337E41" w14:textId="77777777" w:rsidR="002D7499" w:rsidRDefault="00EB7FBC" w:rsidP="008106A2">
      <w:pPr>
        <w:pStyle w:val="ListParagraph"/>
        <w:numPr>
          <w:ilvl w:val="0"/>
          <w:numId w:val="2"/>
        </w:numPr>
        <w:jc w:val="both"/>
      </w:pPr>
      <w:r>
        <w:t xml:space="preserve">Bar charts should display each country’s </w:t>
      </w:r>
      <w:r w:rsidR="00901572">
        <w:t xml:space="preserve">value in the latest year </w:t>
      </w:r>
      <w:r w:rsidR="00810CC6">
        <w:t xml:space="preserve">where </w:t>
      </w:r>
      <w:r w:rsidR="00901572">
        <w:t xml:space="preserve">data is available. </w:t>
      </w:r>
      <w:r w:rsidR="002D7499">
        <w:t>Only keep the latest available data for each indicator for each country.</w:t>
      </w:r>
    </w:p>
    <w:p w14:paraId="145DC2FB" w14:textId="421CA722" w:rsidR="0055496B" w:rsidRDefault="005D41E5" w:rsidP="0055496B">
      <w:pPr>
        <w:pStyle w:val="ListParagraph"/>
        <w:numPr>
          <w:ilvl w:val="0"/>
          <w:numId w:val="2"/>
        </w:numPr>
        <w:jc w:val="both"/>
      </w:pPr>
      <w:r>
        <w:t xml:space="preserve">You need to produce bar charts </w:t>
      </w:r>
      <w:r w:rsidR="00131AE0">
        <w:t xml:space="preserve">for all </w:t>
      </w:r>
      <w:r w:rsidR="002D7499">
        <w:t>indicators</w:t>
      </w:r>
      <w:r w:rsidR="00131AE0">
        <w:t xml:space="preserve"> </w:t>
      </w:r>
      <w:r>
        <w:t xml:space="preserve">showing </w:t>
      </w:r>
      <w:r w:rsidR="00705DA6">
        <w:t xml:space="preserve">the values of these countries: United States, Canada, </w:t>
      </w:r>
      <w:r w:rsidR="00131AE0">
        <w:t>United Kingdom, Germany and France.</w:t>
      </w:r>
      <w:r w:rsidR="00A8325D">
        <w:t xml:space="preserve"> </w:t>
      </w:r>
      <w:r w:rsidR="008F765D">
        <w:t>Use loop</w:t>
      </w:r>
      <w:r w:rsidR="00C81F93">
        <w:t>/</w:t>
      </w:r>
      <w:r w:rsidR="008F765D">
        <w:t xml:space="preserve">program to produce </w:t>
      </w:r>
      <w:r w:rsidR="00034EA5">
        <w:t xml:space="preserve">bar charts for all </w:t>
      </w:r>
      <w:r w:rsidR="00A8325D">
        <w:t>indicators</w:t>
      </w:r>
      <w:r w:rsidR="00034EA5">
        <w:t xml:space="preserve"> in the new dataset</w:t>
      </w:r>
      <w:r w:rsidR="00913AF5">
        <w:t xml:space="preserve">. For each graph, it should have the variable name as the title, </w:t>
      </w:r>
      <w:r w:rsidR="00A022EF">
        <w:t>and data source as note. All the information can be found in the excel file.</w:t>
      </w:r>
      <w:r w:rsidR="00A8325D">
        <w:t xml:space="preserve"> </w:t>
      </w:r>
      <w:r w:rsidR="00585C03">
        <w:t xml:space="preserve">Graph titles, </w:t>
      </w:r>
      <w:r w:rsidR="006B1F50">
        <w:t xml:space="preserve">labels and source should all be generated automatically by your code. </w:t>
      </w:r>
      <w:r w:rsidR="00A022EF">
        <w:t xml:space="preserve">Your graph should </w:t>
      </w:r>
      <w:r w:rsidR="0046598F">
        <w:t>look</w:t>
      </w:r>
      <w:r w:rsidR="00A022EF">
        <w:t xml:space="preserve"> like this:</w:t>
      </w:r>
      <w:r w:rsidR="0054302A">
        <w:t xml:space="preserve"> each bar represents a country</w:t>
      </w:r>
      <w:r w:rsidR="0055496B">
        <w:t>’s latest performance on the selected indicator.</w:t>
      </w:r>
    </w:p>
    <w:p w14:paraId="472A7B5A" w14:textId="16152B01" w:rsidR="00C95903" w:rsidRDefault="009B102F" w:rsidP="004C514E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0A77FA77" wp14:editId="55751721">
            <wp:extent cx="3301341" cy="239805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911" cy="245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A8108" w14:textId="5B636A0C" w:rsidR="00477CC2" w:rsidRDefault="009760BF" w:rsidP="00580406">
      <w:pPr>
        <w:pStyle w:val="ListParagraph"/>
        <w:ind w:left="360"/>
      </w:pPr>
      <w:r>
        <w:t xml:space="preserve">Please share your do-file and the </w:t>
      </w:r>
      <w:r w:rsidR="00817F23">
        <w:t xml:space="preserve">generated </w:t>
      </w:r>
      <w:r>
        <w:t>graphs</w:t>
      </w:r>
      <w:r w:rsidR="0040457C">
        <w:t xml:space="preserve"> together with this </w:t>
      </w:r>
      <w:r w:rsidR="00F44202">
        <w:t>Word document</w:t>
      </w:r>
      <w:r>
        <w:t>.</w:t>
      </w:r>
    </w:p>
    <w:p w14:paraId="0FE83923" w14:textId="7485AA6B" w:rsidR="00851F64" w:rsidRDefault="00851F64" w:rsidP="00580406">
      <w:pPr>
        <w:pStyle w:val="ListParagraph"/>
        <w:ind w:left="360"/>
      </w:pPr>
    </w:p>
    <w:p w14:paraId="46E7C6BA" w14:textId="77777777" w:rsidR="00851F64" w:rsidRDefault="00851F64" w:rsidP="00580406">
      <w:pPr>
        <w:pStyle w:val="ListParagraph"/>
        <w:ind w:left="360"/>
      </w:pPr>
    </w:p>
    <w:p w14:paraId="19331781" w14:textId="73033D03" w:rsidR="00EC6AFC" w:rsidRDefault="00851F64" w:rsidP="00EC6AFC">
      <w:r w:rsidRPr="00E76262">
        <w:rPr>
          <w:b/>
          <w:bCs/>
        </w:rPr>
        <w:t>3. STATA test 2.</w:t>
      </w:r>
      <w:r>
        <w:t xml:space="preserve"> </w:t>
      </w:r>
      <w:r w:rsidR="00471798">
        <w:t xml:space="preserve">Open “STATAtest2.dta” in the folder. </w:t>
      </w:r>
      <w:r w:rsidR="000C16D1">
        <w:t xml:space="preserve">Please </w:t>
      </w:r>
      <w:r w:rsidR="00314FB8">
        <w:t xml:space="preserve">use code to </w:t>
      </w:r>
      <w:r w:rsidR="000C16D1">
        <w:t xml:space="preserve">reorganize the data so that for </w:t>
      </w:r>
      <w:r w:rsidR="00F709E3">
        <w:t>all possible combinations</w:t>
      </w:r>
      <w:r w:rsidR="00777418">
        <w:t xml:space="preserve"> of</w:t>
      </w:r>
      <w:r w:rsidR="000C16D1">
        <w:t xml:space="preserve"> </w:t>
      </w:r>
      <w:r w:rsidR="00F709E3">
        <w:t xml:space="preserve">origin-destination pair, there is </w:t>
      </w:r>
      <w:r w:rsidR="00777418">
        <w:t>one row for each year</w:t>
      </w:r>
      <w:r w:rsidR="005814DD">
        <w:t xml:space="preserve"> during 2015-2018. Your dataset should have </w:t>
      </w:r>
      <w:r w:rsidR="00A00AE8">
        <w:t xml:space="preserve">5*5*4 = 100 observations. </w:t>
      </w:r>
      <w:r w:rsidR="00817CD0">
        <w:t xml:space="preserve">Investment value should be zero if the country pair – year combination is not included in the existing dataset. </w:t>
      </w:r>
    </w:p>
    <w:sectPr w:rsidR="00EC6AFC" w:rsidSect="00B6394E">
      <w:foot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A69AC" w14:textId="77777777" w:rsidR="008F12B9" w:rsidRDefault="008F12B9" w:rsidP="0037362C">
      <w:pPr>
        <w:spacing w:after="0" w:line="240" w:lineRule="auto"/>
      </w:pPr>
      <w:r>
        <w:separator/>
      </w:r>
    </w:p>
  </w:endnote>
  <w:endnote w:type="continuationSeparator" w:id="0">
    <w:p w14:paraId="5D2E8838" w14:textId="77777777" w:rsidR="008F12B9" w:rsidRDefault="008F12B9" w:rsidP="003736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28129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970AFA" w14:textId="20652B1E" w:rsidR="00E76262" w:rsidRDefault="00E762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E87C19" w14:textId="77777777" w:rsidR="00E76262" w:rsidRDefault="00E76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388B6" w14:textId="77777777" w:rsidR="008F12B9" w:rsidRDefault="008F12B9" w:rsidP="0037362C">
      <w:pPr>
        <w:spacing w:after="0" w:line="240" w:lineRule="auto"/>
      </w:pPr>
      <w:r>
        <w:separator/>
      </w:r>
    </w:p>
  </w:footnote>
  <w:footnote w:type="continuationSeparator" w:id="0">
    <w:p w14:paraId="4A9362E2" w14:textId="77777777" w:rsidR="008F12B9" w:rsidRDefault="008F12B9" w:rsidP="003736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B6B56" w14:textId="77777777" w:rsidR="00B6394E" w:rsidRPr="003C28A4" w:rsidRDefault="00B6394E" w:rsidP="00B6394E">
    <w:pPr>
      <w:tabs>
        <w:tab w:val="right" w:pos="9781"/>
      </w:tabs>
      <w:jc w:val="center"/>
      <w:rPr>
        <w:rFonts w:ascii="Times New Roman" w:hAnsi="Times New Roman" w:cs="Times New Roman"/>
        <w:b/>
      </w:rPr>
    </w:pPr>
    <w:proofErr w:type="spellStart"/>
    <w:r w:rsidRPr="003C28A4">
      <w:rPr>
        <w:rFonts w:ascii="Times New Roman" w:hAnsi="Times New Roman" w:cs="Times New Roman"/>
        <w:b/>
      </w:rPr>
      <w:t>Zhaocheng</w:t>
    </w:r>
    <w:proofErr w:type="spellEnd"/>
    <w:r w:rsidRPr="003C28A4">
      <w:rPr>
        <w:rFonts w:ascii="Times New Roman" w:hAnsi="Times New Roman" w:cs="Times New Roman"/>
        <w:b/>
      </w:rPr>
      <w:t xml:space="preserve"> (Raymond) Gu</w:t>
    </w:r>
  </w:p>
  <w:p w14:paraId="4FE29A92" w14:textId="3D75AEB7" w:rsidR="00B6394E" w:rsidRPr="00B6394E" w:rsidRDefault="00B6394E" w:rsidP="00B6394E">
    <w:pPr>
      <w:pBdr>
        <w:bottom w:val="single" w:sz="4" w:space="0" w:color="auto"/>
      </w:pBdr>
      <w:tabs>
        <w:tab w:val="right" w:pos="9781"/>
      </w:tabs>
      <w:jc w:val="center"/>
      <w:rPr>
        <w:rFonts w:ascii="Times New Roman" w:hAnsi="Times New Roman" w:cs="Times New Roman"/>
        <w:bCs/>
      </w:rPr>
    </w:pPr>
    <w:r w:rsidRPr="003C28A4">
      <w:rPr>
        <w:rFonts w:ascii="Times New Roman" w:hAnsi="Times New Roman" w:cs="Times New Roman"/>
        <w:bCs/>
      </w:rPr>
      <w:t>zg127@georgetown.edu</w:t>
    </w:r>
    <w:proofErr w:type="gramStart"/>
    <w:r w:rsidRPr="003C28A4">
      <w:rPr>
        <w:rFonts w:ascii="Times New Roman" w:hAnsi="Times New Roman" w:cs="Times New Roman"/>
        <w:bCs/>
      </w:rPr>
      <w:t>·(</w:t>
    </w:r>
    <w:proofErr w:type="gramEnd"/>
    <w:r w:rsidRPr="003C28A4">
      <w:rPr>
        <w:rFonts w:ascii="Times New Roman" w:hAnsi="Times New Roman" w:cs="Times New Roman"/>
        <w:bCs/>
      </w:rPr>
      <w:t>240)885-9263·https://github.com/GGGGUKIM/Writing-sampl</w:t>
    </w:r>
    <w:r>
      <w:rPr>
        <w:rFonts w:ascii="Times New Roman" w:hAnsi="Times New Roman" w:cs="Times New Roman"/>
        <w:bCs/>
      </w:rPr>
      <w:t>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F57AF"/>
    <w:multiLevelType w:val="hybridMultilevel"/>
    <w:tmpl w:val="32E61D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863ED1"/>
    <w:multiLevelType w:val="hybridMultilevel"/>
    <w:tmpl w:val="68504962"/>
    <w:lvl w:ilvl="0" w:tplc="BBEA7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7347148">
    <w:abstractNumId w:val="1"/>
  </w:num>
  <w:num w:numId="2" w16cid:durableId="521671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MDE2sTA1MTMxNjBW0lEKTi0uzszPAykwqgUAYSRBUiwAAAA="/>
  </w:docVars>
  <w:rsids>
    <w:rsidRoot w:val="0052586A"/>
    <w:rsid w:val="0000630C"/>
    <w:rsid w:val="00030C58"/>
    <w:rsid w:val="00034EA5"/>
    <w:rsid w:val="00035BA4"/>
    <w:rsid w:val="000509F6"/>
    <w:rsid w:val="0005155C"/>
    <w:rsid w:val="000566A4"/>
    <w:rsid w:val="0006297C"/>
    <w:rsid w:val="00072528"/>
    <w:rsid w:val="00075163"/>
    <w:rsid w:val="00083908"/>
    <w:rsid w:val="00084814"/>
    <w:rsid w:val="00086CB3"/>
    <w:rsid w:val="000A7646"/>
    <w:rsid w:val="000C063F"/>
    <w:rsid w:val="000C16D1"/>
    <w:rsid w:val="000F1610"/>
    <w:rsid w:val="000F50A6"/>
    <w:rsid w:val="0013164D"/>
    <w:rsid w:val="00131AE0"/>
    <w:rsid w:val="00135D31"/>
    <w:rsid w:val="00137CBF"/>
    <w:rsid w:val="001B14D3"/>
    <w:rsid w:val="001C1EB8"/>
    <w:rsid w:val="001E56A8"/>
    <w:rsid w:val="00211F2E"/>
    <w:rsid w:val="00212A9C"/>
    <w:rsid w:val="002345F9"/>
    <w:rsid w:val="00240FB3"/>
    <w:rsid w:val="002566DC"/>
    <w:rsid w:val="002845F4"/>
    <w:rsid w:val="00284B43"/>
    <w:rsid w:val="00292668"/>
    <w:rsid w:val="00293480"/>
    <w:rsid w:val="00293AB4"/>
    <w:rsid w:val="002C7FF5"/>
    <w:rsid w:val="002D7499"/>
    <w:rsid w:val="003017CF"/>
    <w:rsid w:val="00301A8C"/>
    <w:rsid w:val="0031031C"/>
    <w:rsid w:val="00314FB8"/>
    <w:rsid w:val="00333A32"/>
    <w:rsid w:val="0037362C"/>
    <w:rsid w:val="0037498C"/>
    <w:rsid w:val="00383F03"/>
    <w:rsid w:val="0039110D"/>
    <w:rsid w:val="003D3224"/>
    <w:rsid w:val="003E64F5"/>
    <w:rsid w:val="003F213A"/>
    <w:rsid w:val="003F3DDA"/>
    <w:rsid w:val="0040457C"/>
    <w:rsid w:val="004123B2"/>
    <w:rsid w:val="00413498"/>
    <w:rsid w:val="00415920"/>
    <w:rsid w:val="00421F31"/>
    <w:rsid w:val="00430A80"/>
    <w:rsid w:val="00430CD7"/>
    <w:rsid w:val="00437776"/>
    <w:rsid w:val="004429AC"/>
    <w:rsid w:val="00442F84"/>
    <w:rsid w:val="004501CE"/>
    <w:rsid w:val="004513CB"/>
    <w:rsid w:val="0046598F"/>
    <w:rsid w:val="00471798"/>
    <w:rsid w:val="00477CC2"/>
    <w:rsid w:val="00480AC4"/>
    <w:rsid w:val="0048595D"/>
    <w:rsid w:val="004A3141"/>
    <w:rsid w:val="004C514E"/>
    <w:rsid w:val="00516399"/>
    <w:rsid w:val="0052586A"/>
    <w:rsid w:val="005341F7"/>
    <w:rsid w:val="0054302A"/>
    <w:rsid w:val="0055496B"/>
    <w:rsid w:val="00555F88"/>
    <w:rsid w:val="00574FC6"/>
    <w:rsid w:val="00580406"/>
    <w:rsid w:val="005814DD"/>
    <w:rsid w:val="00581F3D"/>
    <w:rsid w:val="00583816"/>
    <w:rsid w:val="00585C03"/>
    <w:rsid w:val="005A46CF"/>
    <w:rsid w:val="005B36CC"/>
    <w:rsid w:val="005B7DA9"/>
    <w:rsid w:val="005D41E5"/>
    <w:rsid w:val="005F1B70"/>
    <w:rsid w:val="00622808"/>
    <w:rsid w:val="00637E8A"/>
    <w:rsid w:val="00652861"/>
    <w:rsid w:val="00653DD6"/>
    <w:rsid w:val="006876E3"/>
    <w:rsid w:val="006B1F50"/>
    <w:rsid w:val="006B39BA"/>
    <w:rsid w:val="006B49D5"/>
    <w:rsid w:val="00705DA6"/>
    <w:rsid w:val="0070729A"/>
    <w:rsid w:val="007206A3"/>
    <w:rsid w:val="00724748"/>
    <w:rsid w:val="00740DB2"/>
    <w:rsid w:val="00761FBB"/>
    <w:rsid w:val="00777418"/>
    <w:rsid w:val="007A7FDE"/>
    <w:rsid w:val="007B137C"/>
    <w:rsid w:val="007B45E7"/>
    <w:rsid w:val="007D4DC1"/>
    <w:rsid w:val="007D5EE7"/>
    <w:rsid w:val="007E2F48"/>
    <w:rsid w:val="007E3025"/>
    <w:rsid w:val="008025D0"/>
    <w:rsid w:val="008106A2"/>
    <w:rsid w:val="00810CC6"/>
    <w:rsid w:val="00817CD0"/>
    <w:rsid w:val="00817F23"/>
    <w:rsid w:val="00821BD7"/>
    <w:rsid w:val="00834B8D"/>
    <w:rsid w:val="0083764A"/>
    <w:rsid w:val="00845DFD"/>
    <w:rsid w:val="00851F64"/>
    <w:rsid w:val="008716DA"/>
    <w:rsid w:val="0089073B"/>
    <w:rsid w:val="008E2041"/>
    <w:rsid w:val="008F12B9"/>
    <w:rsid w:val="008F1601"/>
    <w:rsid w:val="008F1958"/>
    <w:rsid w:val="008F5B44"/>
    <w:rsid w:val="008F765D"/>
    <w:rsid w:val="00901572"/>
    <w:rsid w:val="00906C3B"/>
    <w:rsid w:val="00913AF5"/>
    <w:rsid w:val="00937432"/>
    <w:rsid w:val="00942B7A"/>
    <w:rsid w:val="00973E26"/>
    <w:rsid w:val="009760BF"/>
    <w:rsid w:val="009B102F"/>
    <w:rsid w:val="009C254E"/>
    <w:rsid w:val="009D3BCB"/>
    <w:rsid w:val="009D49B6"/>
    <w:rsid w:val="009E5347"/>
    <w:rsid w:val="00A00AE8"/>
    <w:rsid w:val="00A022EF"/>
    <w:rsid w:val="00A2615D"/>
    <w:rsid w:val="00A36B48"/>
    <w:rsid w:val="00A43399"/>
    <w:rsid w:val="00A77E38"/>
    <w:rsid w:val="00A8325D"/>
    <w:rsid w:val="00A85174"/>
    <w:rsid w:val="00A932EC"/>
    <w:rsid w:val="00AA3B37"/>
    <w:rsid w:val="00AE0434"/>
    <w:rsid w:val="00AF683A"/>
    <w:rsid w:val="00B06D74"/>
    <w:rsid w:val="00B40C57"/>
    <w:rsid w:val="00B62E95"/>
    <w:rsid w:val="00B6394E"/>
    <w:rsid w:val="00B71E41"/>
    <w:rsid w:val="00B75199"/>
    <w:rsid w:val="00B76EBD"/>
    <w:rsid w:val="00B96F6C"/>
    <w:rsid w:val="00BD5533"/>
    <w:rsid w:val="00BE2917"/>
    <w:rsid w:val="00BF0639"/>
    <w:rsid w:val="00BF45AC"/>
    <w:rsid w:val="00C01EF0"/>
    <w:rsid w:val="00C31DB4"/>
    <w:rsid w:val="00C42347"/>
    <w:rsid w:val="00C529C7"/>
    <w:rsid w:val="00C52B40"/>
    <w:rsid w:val="00C54F94"/>
    <w:rsid w:val="00C81F93"/>
    <w:rsid w:val="00C93349"/>
    <w:rsid w:val="00C95903"/>
    <w:rsid w:val="00C95B50"/>
    <w:rsid w:val="00C95BC2"/>
    <w:rsid w:val="00CD6E06"/>
    <w:rsid w:val="00CE68F7"/>
    <w:rsid w:val="00D073C1"/>
    <w:rsid w:val="00D851A2"/>
    <w:rsid w:val="00D87E11"/>
    <w:rsid w:val="00D90BBD"/>
    <w:rsid w:val="00DA1CDA"/>
    <w:rsid w:val="00DA561C"/>
    <w:rsid w:val="00DB1E1F"/>
    <w:rsid w:val="00DB4C9C"/>
    <w:rsid w:val="00DC5B50"/>
    <w:rsid w:val="00DF1CB2"/>
    <w:rsid w:val="00E31FAA"/>
    <w:rsid w:val="00E352B2"/>
    <w:rsid w:val="00E41A30"/>
    <w:rsid w:val="00E551E8"/>
    <w:rsid w:val="00E66E48"/>
    <w:rsid w:val="00E71945"/>
    <w:rsid w:val="00E76262"/>
    <w:rsid w:val="00EA7987"/>
    <w:rsid w:val="00EB7FBC"/>
    <w:rsid w:val="00EC6AFC"/>
    <w:rsid w:val="00EF350E"/>
    <w:rsid w:val="00F11C9F"/>
    <w:rsid w:val="00F27303"/>
    <w:rsid w:val="00F44202"/>
    <w:rsid w:val="00F46C69"/>
    <w:rsid w:val="00F709E3"/>
    <w:rsid w:val="00F74B4E"/>
    <w:rsid w:val="00FB5A81"/>
    <w:rsid w:val="00FD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C2E106"/>
  <w15:chartTrackingRefBased/>
  <w15:docId w15:val="{ACC530F1-8838-4094-8238-EDF16739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5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10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102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76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6262"/>
  </w:style>
  <w:style w:type="paragraph" w:styleId="Footer">
    <w:name w:val="footer"/>
    <w:basedOn w:val="Normal"/>
    <w:link w:val="FooterChar"/>
    <w:uiPriority w:val="99"/>
    <w:unhideWhenUsed/>
    <w:rsid w:val="00E76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6262"/>
  </w:style>
  <w:style w:type="paragraph" w:styleId="NormalWeb">
    <w:name w:val="Normal (Web)"/>
    <w:basedOn w:val="Normal"/>
    <w:uiPriority w:val="99"/>
    <w:unhideWhenUsed/>
    <w:rsid w:val="00B63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96</Words>
  <Characters>1692</Characters>
  <Application>Microsoft Office Word</Application>
  <DocSecurity>0</DocSecurity>
  <Lines>14</Lines>
  <Paragraphs>3</Paragraphs>
  <ScaleCrop>false</ScaleCrop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 Liu</dc:creator>
  <cp:keywords/>
  <dc:description/>
  <cp:lastModifiedBy>Microsoft Office User</cp:lastModifiedBy>
  <cp:revision>4</cp:revision>
  <dcterms:created xsi:type="dcterms:W3CDTF">2023-05-15T19:56:00Z</dcterms:created>
  <dcterms:modified xsi:type="dcterms:W3CDTF">2023-05-31T00:28:00Z</dcterms:modified>
</cp:coreProperties>
</file>